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CEBB5" w14:textId="6AAE5288" w:rsidR="00BA00D7" w:rsidRPr="008C34B4" w:rsidRDefault="0005368A" w:rsidP="001C55B1">
      <w:pPr>
        <w:spacing w:after="0" w:line="240" w:lineRule="auto"/>
        <w:rPr>
          <w:rFonts w:cstheme="minorHAnsi"/>
          <w:b/>
          <w:bCs/>
          <w:i/>
          <w:iCs/>
          <w:sz w:val="19"/>
          <w:szCs w:val="19"/>
        </w:rPr>
      </w:pPr>
      <w:r w:rsidRPr="008C34B4">
        <w:rPr>
          <w:rFonts w:cstheme="minorHAnsi"/>
          <w:b/>
          <w:bCs/>
          <w:i/>
          <w:iCs/>
          <w:sz w:val="19"/>
          <w:szCs w:val="19"/>
        </w:rPr>
        <w:t xml:space="preserve">Jeugddienst </w:t>
      </w:r>
      <w:r w:rsidR="00A97FFD">
        <w:rPr>
          <w:rFonts w:cstheme="minorHAnsi"/>
          <w:b/>
          <w:bCs/>
          <w:i/>
          <w:iCs/>
          <w:sz w:val="19"/>
          <w:szCs w:val="19"/>
        </w:rPr>
        <w:t>26</w:t>
      </w:r>
      <w:r w:rsidRPr="008C34B4">
        <w:rPr>
          <w:rFonts w:cstheme="minorHAnsi"/>
          <w:b/>
          <w:bCs/>
          <w:i/>
          <w:iCs/>
          <w:sz w:val="19"/>
          <w:szCs w:val="19"/>
        </w:rPr>
        <w:t>/0</w:t>
      </w:r>
      <w:r w:rsidR="00A97FFD">
        <w:rPr>
          <w:rFonts w:cstheme="minorHAnsi"/>
          <w:b/>
          <w:bCs/>
          <w:i/>
          <w:iCs/>
          <w:sz w:val="19"/>
          <w:szCs w:val="19"/>
        </w:rPr>
        <w:t>6</w:t>
      </w:r>
      <w:r w:rsidR="00DE6E53" w:rsidRPr="008C34B4">
        <w:rPr>
          <w:rFonts w:cstheme="minorHAnsi"/>
          <w:b/>
          <w:bCs/>
          <w:i/>
          <w:iCs/>
          <w:sz w:val="19"/>
          <w:szCs w:val="19"/>
        </w:rPr>
        <w:t xml:space="preserve"> 1</w:t>
      </w:r>
      <w:r w:rsidR="00A97FFD">
        <w:rPr>
          <w:rFonts w:cstheme="minorHAnsi"/>
          <w:b/>
          <w:bCs/>
          <w:i/>
          <w:iCs/>
          <w:sz w:val="19"/>
          <w:szCs w:val="19"/>
        </w:rPr>
        <w:t>5</w:t>
      </w:r>
      <w:r w:rsidR="00DE6E53" w:rsidRPr="008C34B4">
        <w:rPr>
          <w:rFonts w:cstheme="minorHAnsi"/>
          <w:b/>
          <w:bCs/>
          <w:i/>
          <w:iCs/>
          <w:sz w:val="19"/>
          <w:szCs w:val="19"/>
        </w:rPr>
        <w:t>:</w:t>
      </w:r>
      <w:r w:rsidR="00A97FFD">
        <w:rPr>
          <w:rFonts w:cstheme="minorHAnsi"/>
          <w:b/>
          <w:bCs/>
          <w:i/>
          <w:iCs/>
          <w:sz w:val="19"/>
          <w:szCs w:val="19"/>
        </w:rPr>
        <w:t>3</w:t>
      </w:r>
      <w:r w:rsidR="00DE6E53" w:rsidRPr="008C34B4">
        <w:rPr>
          <w:rFonts w:cstheme="minorHAnsi"/>
          <w:b/>
          <w:bCs/>
          <w:i/>
          <w:iCs/>
          <w:sz w:val="19"/>
          <w:szCs w:val="19"/>
        </w:rPr>
        <w:t>0 uur</w:t>
      </w:r>
      <w:r w:rsidR="00697AF1" w:rsidRPr="008C34B4">
        <w:rPr>
          <w:rFonts w:cstheme="minorHAnsi"/>
          <w:b/>
          <w:bCs/>
          <w:i/>
          <w:iCs/>
          <w:sz w:val="19"/>
          <w:szCs w:val="19"/>
        </w:rPr>
        <w:t xml:space="preserve"> </w:t>
      </w:r>
    </w:p>
    <w:p w14:paraId="4B4DAFC0" w14:textId="41882014" w:rsidR="00BA00D7" w:rsidRDefault="00A97FFD" w:rsidP="001C55B1">
      <w:pPr>
        <w:spacing w:after="0" w:line="240" w:lineRule="auto"/>
        <w:rPr>
          <w:rFonts w:cstheme="minorHAnsi"/>
          <w:b/>
          <w:bCs/>
          <w:i/>
          <w:iCs/>
          <w:sz w:val="19"/>
          <w:szCs w:val="19"/>
        </w:rPr>
      </w:pPr>
      <w:r w:rsidRPr="00A97FFD">
        <w:rPr>
          <w:rFonts w:cstheme="minorHAnsi"/>
          <w:b/>
          <w:bCs/>
          <w:i/>
          <w:iCs/>
          <w:sz w:val="19"/>
          <w:szCs w:val="19"/>
        </w:rPr>
        <w:t xml:space="preserve">Sing-in </w:t>
      </w:r>
      <w:r w:rsidR="00697AF1" w:rsidRPr="00A97FFD">
        <w:rPr>
          <w:rFonts w:cstheme="minorHAnsi"/>
          <w:b/>
          <w:bCs/>
          <w:i/>
          <w:iCs/>
          <w:sz w:val="19"/>
          <w:szCs w:val="19"/>
        </w:rPr>
        <w:t xml:space="preserve">m.m.v. </w:t>
      </w:r>
      <w:r w:rsidRPr="00A97FFD">
        <w:rPr>
          <w:rFonts w:cstheme="minorHAnsi"/>
          <w:b/>
          <w:bCs/>
          <w:i/>
          <w:iCs/>
          <w:sz w:val="19"/>
          <w:szCs w:val="19"/>
        </w:rPr>
        <w:t>Band u</w:t>
      </w:r>
      <w:r>
        <w:rPr>
          <w:rFonts w:cstheme="minorHAnsi"/>
          <w:b/>
          <w:bCs/>
          <w:i/>
          <w:iCs/>
          <w:sz w:val="19"/>
          <w:szCs w:val="19"/>
        </w:rPr>
        <w:t>it Wijngaarden</w:t>
      </w:r>
    </w:p>
    <w:p w14:paraId="69B08F9F" w14:textId="334B3409" w:rsidR="008C34B4" w:rsidRPr="00A97FFD" w:rsidRDefault="00A97FFD" w:rsidP="001C55B1">
      <w:pPr>
        <w:spacing w:after="0" w:line="240" w:lineRule="auto"/>
        <w:rPr>
          <w:rFonts w:cstheme="minorHAnsi"/>
          <w:b/>
          <w:bCs/>
          <w:i/>
          <w:iCs/>
          <w:sz w:val="19"/>
          <w:szCs w:val="19"/>
          <w:lang w:val="en-US"/>
        </w:rPr>
      </w:pPr>
      <w:r w:rsidRPr="00A97FFD">
        <w:rPr>
          <w:rFonts w:cstheme="minorHAnsi"/>
          <w:b/>
          <w:bCs/>
          <w:i/>
          <w:iCs/>
          <w:sz w:val="19"/>
          <w:szCs w:val="19"/>
          <w:lang w:val="en-US"/>
        </w:rPr>
        <w:t>En His work of A</w:t>
      </w:r>
      <w:r>
        <w:rPr>
          <w:rFonts w:cstheme="minorHAnsi"/>
          <w:b/>
          <w:bCs/>
          <w:i/>
          <w:iCs/>
          <w:sz w:val="19"/>
          <w:szCs w:val="19"/>
          <w:lang w:val="en-US"/>
        </w:rPr>
        <w:t>rt</w:t>
      </w:r>
    </w:p>
    <w:p w14:paraId="042F9AE0" w14:textId="33E33CE1" w:rsidR="009720DB" w:rsidRPr="008C34B4" w:rsidRDefault="002060EF" w:rsidP="001C55B1">
      <w:pPr>
        <w:spacing w:after="0" w:line="240" w:lineRule="auto"/>
        <w:jc w:val="center"/>
        <w:rPr>
          <w:rFonts w:cstheme="minorHAnsi"/>
          <w:b/>
          <w:bCs/>
          <w:sz w:val="19"/>
          <w:szCs w:val="19"/>
        </w:rPr>
      </w:pPr>
      <w:r w:rsidRPr="008C34B4">
        <w:rPr>
          <w:rFonts w:cstheme="minorHAnsi"/>
          <w:b/>
          <w:bCs/>
          <w:sz w:val="19"/>
          <w:szCs w:val="19"/>
        </w:rPr>
        <w:t>Welkom</w:t>
      </w:r>
    </w:p>
    <w:p w14:paraId="01B422DF" w14:textId="27FF8279" w:rsidR="00A97FFD" w:rsidRDefault="00A97FFD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A97FFD">
        <w:rPr>
          <w:rFonts w:cstheme="minorHAnsi"/>
          <w:b/>
          <w:bCs/>
          <w:sz w:val="19"/>
          <w:szCs w:val="19"/>
        </w:rPr>
        <w:t>Opwekking 815</w:t>
      </w:r>
      <w:r>
        <w:rPr>
          <w:rFonts w:cstheme="minorHAnsi"/>
          <w:b/>
          <w:bCs/>
          <w:sz w:val="19"/>
          <w:szCs w:val="19"/>
        </w:rPr>
        <w:t xml:space="preserve"> - </w:t>
      </w:r>
      <w:r w:rsidRPr="00A97FFD">
        <w:rPr>
          <w:rFonts w:cstheme="minorHAnsi"/>
          <w:b/>
          <w:bCs/>
          <w:sz w:val="19"/>
          <w:szCs w:val="19"/>
        </w:rPr>
        <w:t xml:space="preserve">Vul dit huis met </w:t>
      </w:r>
      <w:r>
        <w:rPr>
          <w:rFonts w:cstheme="minorHAnsi"/>
          <w:b/>
          <w:bCs/>
          <w:sz w:val="19"/>
          <w:szCs w:val="19"/>
        </w:rPr>
        <w:t>U</w:t>
      </w:r>
      <w:r w:rsidRPr="00A97FFD">
        <w:rPr>
          <w:rFonts w:cstheme="minorHAnsi"/>
          <w:b/>
          <w:bCs/>
          <w:sz w:val="19"/>
          <w:szCs w:val="19"/>
        </w:rPr>
        <w:t>w glorie</w:t>
      </w:r>
    </w:p>
    <w:p w14:paraId="1F3DD673" w14:textId="2571781B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 xml:space="preserve">2x </w:t>
      </w:r>
      <w:r w:rsidRPr="00A97FFD">
        <w:rPr>
          <w:rFonts w:cstheme="minorHAnsi"/>
          <w:sz w:val="19"/>
          <w:szCs w:val="19"/>
        </w:rPr>
        <w:t>Vul dit huis met Uw glorie</w:t>
      </w:r>
    </w:p>
    <w:p w14:paraId="4062B81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Vul dit huis met Uw aanwezigheid</w:t>
      </w:r>
    </w:p>
    <w:p w14:paraId="263E463E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ant alles is door U, en alles is tot U</w:t>
      </w:r>
    </w:p>
    <w:p w14:paraId="3E198F37" w14:textId="4F6BC75B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Openbaar aan ons Uw heerlijkheid</w:t>
      </w:r>
    </w:p>
    <w:p w14:paraId="6B265FDD" w14:textId="7777777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B796CC8" w14:textId="2E7C21B8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Heilig, Heilig, Heilig is de Heer</w:t>
      </w:r>
    </w:p>
    <w:p w14:paraId="7C4F2E6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Jezus, is Koning</w:t>
      </w:r>
    </w:p>
    <w:p w14:paraId="04B478CB" w14:textId="18BA796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Breng hulde geef Hem eer</w:t>
      </w:r>
      <w:r w:rsidR="006B183B">
        <w:rPr>
          <w:rFonts w:cstheme="minorHAnsi"/>
          <w:sz w:val="19"/>
          <w:szCs w:val="19"/>
        </w:rPr>
        <w:t xml:space="preserve"> 2x</w:t>
      </w:r>
    </w:p>
    <w:p w14:paraId="6DA412A9" w14:textId="7777777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432B1ED2" w14:textId="355DADBD" w:rsidR="00D924D4" w:rsidRPr="008C34B4" w:rsidRDefault="00D26925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8C34B4">
        <w:rPr>
          <w:rFonts w:cstheme="minorHAnsi"/>
          <w:b/>
          <w:bCs/>
          <w:sz w:val="19"/>
          <w:szCs w:val="19"/>
        </w:rPr>
        <w:t xml:space="preserve">Opwekking </w:t>
      </w:r>
      <w:r w:rsidR="00A97FFD">
        <w:rPr>
          <w:rFonts w:cstheme="minorHAnsi"/>
          <w:b/>
          <w:bCs/>
          <w:sz w:val="19"/>
          <w:szCs w:val="19"/>
        </w:rPr>
        <w:t>623</w:t>
      </w:r>
      <w:r w:rsidRPr="008C34B4">
        <w:rPr>
          <w:rFonts w:cstheme="minorHAnsi"/>
          <w:b/>
          <w:bCs/>
          <w:sz w:val="19"/>
          <w:szCs w:val="19"/>
        </w:rPr>
        <w:t xml:space="preserve"> – </w:t>
      </w:r>
      <w:r w:rsidR="00A97FFD">
        <w:rPr>
          <w:rFonts w:cstheme="minorHAnsi"/>
          <w:b/>
          <w:bCs/>
          <w:sz w:val="19"/>
          <w:szCs w:val="19"/>
        </w:rPr>
        <w:t>Laat het huis gevuld zijn</w:t>
      </w:r>
    </w:p>
    <w:p w14:paraId="29FA6417" w14:textId="65DEFB75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vuld zijn met wierrook van aanbidding</w:t>
      </w:r>
    </w:p>
    <w:p w14:paraId="05DE9D34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vuld zijn met de wolk van mijn geest</w:t>
      </w:r>
    </w:p>
    <w:p w14:paraId="48417502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vuld zijn met het brood van eeuwig leven</w:t>
      </w:r>
    </w:p>
    <w:p w14:paraId="5E625BEE" w14:textId="7777777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vuld zijn met mijn geur</w:t>
      </w:r>
    </w:p>
    <w:p w14:paraId="7F1A5362" w14:textId="77777777" w:rsidR="006B183B" w:rsidRDefault="006B183B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4C57070B" w14:textId="44D01DF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:</w:t>
      </w:r>
    </w:p>
    <w:p w14:paraId="3DF6E477" w14:textId="7E6D90C0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ant ik wil komen met mijn geest</w:t>
      </w:r>
    </w:p>
    <w:p w14:paraId="43A78EC2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En doorwaaien heel het huis</w:t>
      </w:r>
    </w:p>
    <w:p w14:paraId="0E1C870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Ik wil het maken tot een tempel</w:t>
      </w:r>
    </w:p>
    <w:p w14:paraId="777546F2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aar ik woon</w:t>
      </w:r>
    </w:p>
    <w:p w14:paraId="692FBA95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mijn leven in je zijn</w:t>
      </w:r>
    </w:p>
    <w:p w14:paraId="6715CBF4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Ik maak je heilig, puur en rein</w:t>
      </w:r>
    </w:p>
    <w:p w14:paraId="4A3E4A13" w14:textId="4EB8FCDB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Ik laat het levend water stromen door je heen</w:t>
      </w:r>
    </w:p>
    <w:p w14:paraId="29C94BA1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52AC8D1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kleed zijn met kleden van fijn linnen</w:t>
      </w:r>
    </w:p>
    <w:p w14:paraId="40ADDBE3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kleed zijn met gerechtigheid en trouw</w:t>
      </w:r>
    </w:p>
    <w:p w14:paraId="68D96B34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kleurd zijn door het bloed van Uw Zoon Jezus</w:t>
      </w:r>
    </w:p>
    <w:p w14:paraId="77F29EA0" w14:textId="2A6732CF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huis gereinigd zijn en schoon</w:t>
      </w:r>
    </w:p>
    <w:p w14:paraId="54150870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6047B899" w14:textId="6433A5F2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</w:t>
      </w:r>
    </w:p>
    <w:p w14:paraId="1D5CFAEA" w14:textId="77777777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1313669C" w14:textId="45F1975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Heer wij roepen tot U</w:t>
      </w:r>
    </w:p>
    <w:p w14:paraId="6A543195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Kom opnieuw met Uw vuur</w:t>
      </w:r>
    </w:p>
    <w:p w14:paraId="3AFF02D6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ij verlangen naar echtheid</w:t>
      </w:r>
    </w:p>
    <w:p w14:paraId="641CA02F" w14:textId="3B1CD2F9" w:rsid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En leg het diep in ons hart</w:t>
      </w:r>
    </w:p>
    <w:p w14:paraId="5BD663BC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393A201D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Heer wees welkom met Uw geest</w:t>
      </w:r>
    </w:p>
    <w:p w14:paraId="05EEC7BD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En doorwaaien heel het huis</w:t>
      </w:r>
    </w:p>
    <w:p w14:paraId="347150E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il het maken tot een tempel</w:t>
      </w:r>
    </w:p>
    <w:p w14:paraId="7A39DDC5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Waar U woont</w:t>
      </w:r>
    </w:p>
    <w:p w14:paraId="18FDDAA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Uw leven in ons zijn</w:t>
      </w:r>
    </w:p>
    <w:p w14:paraId="5DBB38D3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Maak ons heilig, puur en rein</w:t>
      </w:r>
    </w:p>
    <w:p w14:paraId="2E98878B" w14:textId="4ABD15DD" w:rsidR="009720DB" w:rsidRDefault="00A97FFD" w:rsidP="001C55B1">
      <w:pPr>
        <w:spacing w:after="0" w:line="240" w:lineRule="auto"/>
        <w:rPr>
          <w:rFonts w:cstheme="minorHAnsi"/>
          <w:sz w:val="19"/>
          <w:szCs w:val="19"/>
        </w:rPr>
      </w:pPr>
      <w:r w:rsidRPr="00A97FFD">
        <w:rPr>
          <w:rFonts w:cstheme="minorHAnsi"/>
          <w:sz w:val="19"/>
          <w:szCs w:val="19"/>
        </w:rPr>
        <w:t>Laat het levend water stromen door ons heen</w:t>
      </w:r>
    </w:p>
    <w:p w14:paraId="52FC8EB5" w14:textId="77777777" w:rsidR="00A97FFD" w:rsidRPr="008C34B4" w:rsidRDefault="00A97FFD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</w:p>
    <w:p w14:paraId="7ABB3483" w14:textId="79D9E832" w:rsidR="009720DB" w:rsidRPr="008C34B4" w:rsidRDefault="00950028" w:rsidP="001C55B1">
      <w:pPr>
        <w:spacing w:after="0" w:line="240" w:lineRule="auto"/>
        <w:jc w:val="center"/>
        <w:rPr>
          <w:rFonts w:cstheme="minorHAnsi"/>
          <w:b/>
          <w:bCs/>
          <w:sz w:val="19"/>
          <w:szCs w:val="19"/>
        </w:rPr>
      </w:pPr>
      <w:r w:rsidRPr="008C34B4">
        <w:rPr>
          <w:rFonts w:cstheme="minorHAnsi"/>
          <w:b/>
          <w:bCs/>
          <w:sz w:val="19"/>
          <w:szCs w:val="19"/>
        </w:rPr>
        <w:t>Gebed</w:t>
      </w:r>
    </w:p>
    <w:p w14:paraId="63993B7C" w14:textId="287FC58C" w:rsidR="00950028" w:rsidRPr="00A97FFD" w:rsidRDefault="00A97FFD" w:rsidP="001C55B1">
      <w:pPr>
        <w:spacing w:after="0" w:line="240" w:lineRule="auto"/>
        <w:rPr>
          <w:rFonts w:cstheme="minorHAnsi"/>
          <w:b/>
          <w:bCs/>
          <w:sz w:val="19"/>
          <w:szCs w:val="19"/>
          <w:lang w:val="en-US"/>
        </w:rPr>
      </w:pPr>
      <w:r w:rsidRPr="00A97FFD">
        <w:rPr>
          <w:rFonts w:cstheme="minorHAnsi"/>
          <w:b/>
          <w:bCs/>
          <w:sz w:val="19"/>
          <w:szCs w:val="19"/>
          <w:lang w:val="en-US"/>
        </w:rPr>
        <w:t>Rend collective – Build Your k</w:t>
      </w:r>
      <w:r>
        <w:rPr>
          <w:rFonts w:cstheme="minorHAnsi"/>
          <w:b/>
          <w:bCs/>
          <w:sz w:val="19"/>
          <w:szCs w:val="19"/>
          <w:lang w:val="en-US"/>
        </w:rPr>
        <w:t>ingdom here</w:t>
      </w:r>
    </w:p>
    <w:p w14:paraId="64B4AAC2" w14:textId="5C368B04" w:rsidR="00A37C39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:</w:t>
      </w:r>
    </w:p>
    <w:p w14:paraId="1059B30D" w14:textId="617871DA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Build Your kingdom here</w:t>
      </w:r>
    </w:p>
    <w:p w14:paraId="5C36AD7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Let the darkness fear</w:t>
      </w:r>
    </w:p>
    <w:p w14:paraId="38AACEA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Show Your mighty hand</w:t>
      </w:r>
    </w:p>
    <w:p w14:paraId="0BC7D87C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Heal our streets and land</w:t>
      </w:r>
    </w:p>
    <w:p w14:paraId="0CC8B66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Set Your church on fire</w:t>
      </w:r>
    </w:p>
    <w:p w14:paraId="0B0A97D0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in this nation back</w:t>
      </w:r>
    </w:p>
    <w:p w14:paraId="306ECCD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Change the atmosphere</w:t>
      </w:r>
    </w:p>
    <w:p w14:paraId="25B562D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Build Your kingdom here</w:t>
      </w:r>
    </w:p>
    <w:p w14:paraId="3A9DD348" w14:textId="575CC977" w:rsid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pray</w:t>
      </w:r>
    </w:p>
    <w:p w14:paraId="1DA9B2E0" w14:textId="77777777" w:rsidR="00A37C39" w:rsidRPr="00A97FFD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53BF50B0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Come set Your rule and reign</w:t>
      </w:r>
    </w:p>
    <w:p w14:paraId="6D87607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In our hearts again</w:t>
      </w:r>
    </w:p>
    <w:p w14:paraId="7D8D21C7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Increase in us we pray</w:t>
      </w:r>
    </w:p>
    <w:p w14:paraId="2A55BA11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Unveil why we're made</w:t>
      </w:r>
    </w:p>
    <w:p w14:paraId="35CFF1D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Come set our hearts ablaze with hope</w:t>
      </w:r>
    </w:p>
    <w:p w14:paraId="057ECDBC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Like wildfire in our very souls</w:t>
      </w:r>
    </w:p>
    <w:p w14:paraId="6CA750F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Holy Spirit, come invade us now</w:t>
      </w:r>
    </w:p>
    <w:p w14:paraId="69DA830D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are Your Church</w:t>
      </w:r>
    </w:p>
    <w:p w14:paraId="7EE269D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And we need Your power</w:t>
      </w:r>
    </w:p>
    <w:p w14:paraId="390B9AC2" w14:textId="2FFDE1D2" w:rsidR="00A37C39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In us</w:t>
      </w:r>
    </w:p>
    <w:p w14:paraId="60A0C7E6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seek Your kingdom first</w:t>
      </w:r>
    </w:p>
    <w:p w14:paraId="1321BE30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hunger and we thirst</w:t>
      </w:r>
    </w:p>
    <w:p w14:paraId="108A060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Refuse to waste our lives</w:t>
      </w:r>
    </w:p>
    <w:p w14:paraId="1A1675DE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For You're our joy and prize</w:t>
      </w:r>
    </w:p>
    <w:p w14:paraId="6AB47D05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To see the captive hearts released</w:t>
      </w:r>
    </w:p>
    <w:p w14:paraId="292D0B93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The hurt, the sick, the poor at peace</w:t>
      </w:r>
    </w:p>
    <w:p w14:paraId="4021C950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lay down our lives for Heaven's cause</w:t>
      </w:r>
    </w:p>
    <w:p w14:paraId="6B34E3C4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are Your church</w:t>
      </w:r>
    </w:p>
    <w:p w14:paraId="6712D102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And we pray revive</w:t>
      </w:r>
    </w:p>
    <w:p w14:paraId="57E92ED7" w14:textId="0D3CCCB6" w:rsid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This earth (we're prayin' for revival)</w:t>
      </w:r>
    </w:p>
    <w:p w14:paraId="7086197D" w14:textId="77777777" w:rsidR="00A37C39" w:rsidRPr="00A97FFD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CEBC1D3" w14:textId="2C721174" w:rsidR="00A97FFD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27C23BAF" w14:textId="77777777" w:rsidR="00A37C39" w:rsidRPr="00A97FFD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B77817C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Unleash Your kingdom's power</w:t>
      </w:r>
    </w:p>
    <w:p w14:paraId="72AF56F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Reaching the near and far</w:t>
      </w:r>
    </w:p>
    <w:p w14:paraId="4BA881FF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No force of hell can stop</w:t>
      </w:r>
    </w:p>
    <w:p w14:paraId="1A8FF113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Your beauty changing hearts</w:t>
      </w:r>
    </w:p>
    <w:p w14:paraId="1F202CC9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You made us for much more than this</w:t>
      </w:r>
    </w:p>
    <w:p w14:paraId="3062EE6A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Awake the kingdom seed in us</w:t>
      </w:r>
    </w:p>
    <w:p w14:paraId="5E6138B7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Fill us with the strength and love of Christ</w:t>
      </w:r>
    </w:p>
    <w:p w14:paraId="52C9A703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We are Your church</w:t>
      </w:r>
    </w:p>
    <w:p w14:paraId="1D18F276" w14:textId="77777777" w:rsidR="00A97FFD" w:rsidRP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Oh, and we are the hope</w:t>
      </w:r>
    </w:p>
    <w:p w14:paraId="611A6092" w14:textId="0D7BAE55" w:rsidR="00A97FFD" w:rsidRDefault="00A97FFD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A97FFD">
        <w:rPr>
          <w:rFonts w:cstheme="minorHAnsi"/>
          <w:sz w:val="19"/>
          <w:szCs w:val="19"/>
          <w:lang w:val="en-US"/>
        </w:rPr>
        <w:t>On earth</w:t>
      </w:r>
    </w:p>
    <w:p w14:paraId="5CDBB7F6" w14:textId="287D3308" w:rsidR="00A37C39" w:rsidRDefault="00A37C39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661B6FB4" w14:textId="25B2411D" w:rsid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2x R</w:t>
      </w:r>
      <w:r>
        <w:rPr>
          <w:rFonts w:cstheme="minorHAnsi"/>
          <w:sz w:val="19"/>
          <w:szCs w:val="19"/>
        </w:rPr>
        <w:t>efrein</w:t>
      </w:r>
    </w:p>
    <w:p w14:paraId="4278C542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455B738B" w14:textId="456062E2" w:rsidR="00950028" w:rsidRPr="008C34B4" w:rsidRDefault="008F5756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8C34B4">
        <w:rPr>
          <w:rFonts w:cstheme="minorHAnsi"/>
          <w:b/>
          <w:bCs/>
          <w:sz w:val="19"/>
          <w:szCs w:val="19"/>
        </w:rPr>
        <w:t xml:space="preserve">Opwekking </w:t>
      </w:r>
      <w:r w:rsidR="00A37C39">
        <w:rPr>
          <w:rFonts w:cstheme="minorHAnsi"/>
          <w:b/>
          <w:bCs/>
          <w:sz w:val="19"/>
          <w:szCs w:val="19"/>
        </w:rPr>
        <w:t>334</w:t>
      </w:r>
      <w:r w:rsidRPr="008C34B4">
        <w:rPr>
          <w:rFonts w:cstheme="minorHAnsi"/>
          <w:b/>
          <w:bCs/>
          <w:sz w:val="19"/>
          <w:szCs w:val="19"/>
        </w:rPr>
        <w:t xml:space="preserve"> – </w:t>
      </w:r>
      <w:r w:rsidR="00A37C39">
        <w:rPr>
          <w:rFonts w:cstheme="minorHAnsi"/>
          <w:b/>
          <w:bCs/>
          <w:sz w:val="19"/>
          <w:szCs w:val="19"/>
        </w:rPr>
        <w:t>Heer, uw licht en uw liefde</w:t>
      </w:r>
    </w:p>
    <w:p w14:paraId="1D9F9AB5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Heer uw licht en uw liefde schijnen,</w:t>
      </w:r>
    </w:p>
    <w:p w14:paraId="0EFEC528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Waar U bent zal de nacht verdwijnen,</w:t>
      </w:r>
    </w:p>
    <w:p w14:paraId="5EDE5A3C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Jezus licht van de wereld vernieuw ons.</w:t>
      </w:r>
    </w:p>
    <w:p w14:paraId="13388D4F" w14:textId="185E737D" w:rsid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Levend woord, ja Uw waarheid bevrijd ons!</w:t>
      </w:r>
    </w:p>
    <w:p w14:paraId="7A8142B2" w14:textId="71262F4E" w:rsid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60F1B18E" w14:textId="7DEA93FC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:</w:t>
      </w:r>
    </w:p>
    <w:p w14:paraId="7B91DD8C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Schijn in mij</w:t>
      </w:r>
    </w:p>
    <w:p w14:paraId="36762E7C" w14:textId="2B3C1326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Schijn door mij</w:t>
      </w:r>
    </w:p>
    <w:p w14:paraId="18C39DDF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Kom Jezus kom</w:t>
      </w:r>
    </w:p>
    <w:p w14:paraId="238C3A99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Vul dit land met Uw heerlijkheid</w:t>
      </w:r>
    </w:p>
    <w:p w14:paraId="55B0B71A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Kom Heilige Geest</w:t>
      </w:r>
    </w:p>
    <w:p w14:paraId="776D5122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proofErr w:type="spellStart"/>
      <w:r w:rsidRPr="00A37C39">
        <w:rPr>
          <w:rFonts w:cstheme="minorHAnsi"/>
          <w:sz w:val="19"/>
          <w:szCs w:val="19"/>
        </w:rPr>
        <w:t>Stoord</w:t>
      </w:r>
      <w:proofErr w:type="spellEnd"/>
      <w:r w:rsidRPr="00A37C39">
        <w:rPr>
          <w:rFonts w:cstheme="minorHAnsi"/>
          <w:sz w:val="19"/>
          <w:szCs w:val="19"/>
        </w:rPr>
        <w:t xml:space="preserve"> op ons uw vuur</w:t>
      </w:r>
    </w:p>
    <w:p w14:paraId="37CE8CBF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Zend uw rivier</w:t>
      </w:r>
    </w:p>
    <w:p w14:paraId="09FA5DEC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Laat u heil heel de aard vervullen</w:t>
      </w:r>
    </w:p>
    <w:p w14:paraId="64F1D4BD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Spreek Heer uw woord</w:t>
      </w:r>
    </w:p>
    <w:p w14:paraId="2C7B44BB" w14:textId="6EE21393" w:rsid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Dat het licht overwint</w:t>
      </w:r>
    </w:p>
    <w:p w14:paraId="7215E802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10088D42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Ik wil komen in uw nabijheid</w:t>
      </w:r>
    </w:p>
    <w:p w14:paraId="331FCFDB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Uit de schaduwen in uw heerlijkheid</w:t>
      </w:r>
    </w:p>
    <w:p w14:paraId="6675C4D8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Door u bloed mag ik u toebehoren</w:t>
      </w:r>
    </w:p>
    <w:p w14:paraId="4F0D8CD3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Leer mij</w:t>
      </w:r>
    </w:p>
    <w:p w14:paraId="55E06C3E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proofErr w:type="spellStart"/>
      <w:r w:rsidRPr="00A37C39">
        <w:rPr>
          <w:rFonts w:cstheme="minorHAnsi"/>
          <w:sz w:val="19"/>
          <w:szCs w:val="19"/>
        </w:rPr>
        <w:t>Toest</w:t>
      </w:r>
      <w:proofErr w:type="spellEnd"/>
      <w:r w:rsidRPr="00A37C39">
        <w:rPr>
          <w:rFonts w:cstheme="minorHAnsi"/>
          <w:sz w:val="19"/>
          <w:szCs w:val="19"/>
        </w:rPr>
        <w:t xml:space="preserve"> mij</w:t>
      </w:r>
    </w:p>
    <w:p w14:paraId="1DA56E74" w14:textId="4D728D70" w:rsid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Uw stem wil ik horen</w:t>
      </w:r>
    </w:p>
    <w:p w14:paraId="3EA8CD24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83D9211" w14:textId="2F144F21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</w:t>
      </w:r>
    </w:p>
    <w:p w14:paraId="1C4431F0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502A532E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Staan wij oog in oog met U, o Heer</w:t>
      </w:r>
    </w:p>
    <w:p w14:paraId="02C5F238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Daalt uw stralende licht op ons neer</w:t>
      </w:r>
    </w:p>
    <w:p w14:paraId="7EE9EE09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Zichtbaar tastbaar word u in ons leven</w:t>
      </w:r>
    </w:p>
    <w:p w14:paraId="7BF8E8B2" w14:textId="5B57F061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 w:rsidRPr="00A37C39">
        <w:rPr>
          <w:rFonts w:cstheme="minorHAnsi"/>
          <w:sz w:val="19"/>
          <w:szCs w:val="19"/>
        </w:rPr>
        <w:t>U volmaakt die volkomen zich geven</w:t>
      </w:r>
    </w:p>
    <w:p w14:paraId="7D2565CA" w14:textId="77777777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05795A39" w14:textId="57AD916E" w:rsidR="00A37C39" w:rsidRPr="00A37C39" w:rsidRDefault="00A37C39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2x Refrein</w:t>
      </w:r>
    </w:p>
    <w:p w14:paraId="22DA9767" w14:textId="57C14ABD" w:rsidR="00697AF1" w:rsidRPr="008C34B4" w:rsidRDefault="006545E3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>
        <w:rPr>
          <w:rFonts w:cstheme="minorHAnsi"/>
          <w:b/>
          <w:bCs/>
          <w:sz w:val="19"/>
          <w:szCs w:val="19"/>
        </w:rPr>
        <w:t>Sela – Hij is Koning</w:t>
      </w:r>
    </w:p>
    <w:p w14:paraId="3F64CE64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ntzagwekkend is Gods onbegrensde macht;</w:t>
      </w:r>
    </w:p>
    <w:p w14:paraId="194EB62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jn gezag dat de wereld regeert.</w:t>
      </w:r>
    </w:p>
    <w:p w14:paraId="7BAF7E10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nvoorstelbaar hoe God ons verlossing bracht;</w:t>
      </w:r>
    </w:p>
    <w:p w14:paraId="168421FA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n de Zoon overwon, triomfeert.</w:t>
      </w:r>
    </w:p>
    <w:p w14:paraId="66183887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e hoe Jezus met Gods kracht bekleed,</w:t>
      </w:r>
    </w:p>
    <w:p w14:paraId="4A3D828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aan het kruis elke duistere macht,</w:t>
      </w:r>
    </w:p>
    <w:p w14:paraId="34C5A666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lke keten voor ons, verbroken heeft:</w:t>
      </w:r>
    </w:p>
    <w:p w14:paraId="1D8D6EB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niets of niemand betwijfelt zijn gezag!</w:t>
      </w:r>
    </w:p>
    <w:p w14:paraId="55DD769D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C1C42D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Heel de wereld moet weten wie Jezus is,</w:t>
      </w:r>
    </w:p>
    <w:p w14:paraId="533D4231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die de dood onderworpen heeft.</w:t>
      </w:r>
    </w:p>
    <w:p w14:paraId="702136F4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verweldigend hoe Hij de strijd beslist;</w:t>
      </w:r>
    </w:p>
    <w:p w14:paraId="454610B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alle machten ontwapend heeft.</w:t>
      </w:r>
    </w:p>
    <w:p w14:paraId="2BFC5A35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e hoe Jezus roemrijk zegeviert</w:t>
      </w:r>
    </w:p>
    <w:p w14:paraId="0B1D644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n ook ons bekleedt met zijn kracht.</w:t>
      </w:r>
    </w:p>
    <w:p w14:paraId="019D5E34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naanzienlijk zijn wij, maar Jezus niet:</w:t>
      </w:r>
    </w:p>
    <w:p w14:paraId="0D3392E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Halleluja, van Hem is alle macht!</w:t>
      </w:r>
    </w:p>
    <w:p w14:paraId="0E97B9F5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6DC5ABA7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Waar ons leven zijn schoonheid en glans verliest,</w:t>
      </w:r>
    </w:p>
    <w:p w14:paraId="53571E57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als een bloem in het veld verdort,</w:t>
      </w:r>
    </w:p>
    <w:p w14:paraId="5033CACB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jn wij niet zonder hoop; wij vrezen niet:</w:t>
      </w:r>
    </w:p>
    <w:p w14:paraId="6DF7A9C1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heel de wereld behoort aan God!</w:t>
      </w:r>
    </w:p>
    <w:p w14:paraId="5138536A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e hoe Jezus komt in zijn majesteit:</w:t>
      </w:r>
    </w:p>
    <w:p w14:paraId="78E4DE8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ntzagwekkend, met glorie bekleed.</w:t>
      </w:r>
    </w:p>
    <w:p w14:paraId="7F3AA747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Onweerstaanbaar is Hij, die zo’n glans verspreidt:</w:t>
      </w:r>
    </w:p>
    <w:p w14:paraId="083049E7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Hij is koning, van al wat adem heeft!</w:t>
      </w:r>
    </w:p>
    <w:p w14:paraId="3F8FE72E" w14:textId="6BA81599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A51844C" w14:textId="71C514DE" w:rsidR="006545E3" w:rsidRPr="00E16B8B" w:rsidRDefault="006545E3" w:rsidP="001C55B1">
      <w:pPr>
        <w:spacing w:after="0" w:line="240" w:lineRule="auto"/>
        <w:rPr>
          <w:rFonts w:cstheme="minorHAnsi"/>
          <w:b/>
          <w:bCs/>
          <w:sz w:val="19"/>
          <w:szCs w:val="19"/>
          <w:lang w:val="en-US"/>
        </w:rPr>
      </w:pPr>
      <w:r w:rsidRPr="00E16B8B">
        <w:rPr>
          <w:rFonts w:cstheme="minorHAnsi"/>
          <w:b/>
          <w:bCs/>
          <w:sz w:val="19"/>
          <w:szCs w:val="19"/>
          <w:lang w:val="en-US"/>
        </w:rPr>
        <w:t>Leeland – Waymaker</w:t>
      </w:r>
    </w:p>
    <w:p w14:paraId="6FE11893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moving in our midst</w:t>
      </w:r>
    </w:p>
    <w:p w14:paraId="2B7C3155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77AB28E8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working in this place</w:t>
      </w:r>
    </w:p>
    <w:p w14:paraId="567D52A2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3D777836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moving in our midst</w:t>
      </w:r>
    </w:p>
    <w:p w14:paraId="20D7F901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4E7CAFB0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working in this place</w:t>
      </w:r>
    </w:p>
    <w:p w14:paraId="18786146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6AF913D8" w14:textId="5D387FF6" w:rsid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5B91EFC9" w14:textId="44D41D6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:</w:t>
      </w:r>
    </w:p>
    <w:p w14:paraId="707B4080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</w:t>
      </w:r>
    </w:p>
    <w:p w14:paraId="4366523B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Way maker, miracle worker, promise keeper</w:t>
      </w:r>
    </w:p>
    <w:p w14:paraId="476D7248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Light in the darkness, my God</w:t>
      </w:r>
    </w:p>
    <w:p w14:paraId="4CC60D9F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That is who You are</w:t>
      </w:r>
    </w:p>
    <w:p w14:paraId="650561F4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</w:t>
      </w:r>
    </w:p>
    <w:p w14:paraId="1A8BBBA3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Way maker, miracle worker, promise keeper</w:t>
      </w:r>
    </w:p>
    <w:p w14:paraId="7DAA2890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Light in the darkness, my God</w:t>
      </w:r>
    </w:p>
    <w:p w14:paraId="03E3200A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That is who You are</w:t>
      </w:r>
    </w:p>
    <w:p w14:paraId="3B50DFB2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28A2951E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touching every heart</w:t>
      </w:r>
    </w:p>
    <w:p w14:paraId="1878CB5E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7D4E428C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healing every heart</w:t>
      </w:r>
    </w:p>
    <w:p w14:paraId="6D1E8B8B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29D5C889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turning lives around</w:t>
      </w:r>
    </w:p>
    <w:p w14:paraId="47DC4EC1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5973BB20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are here, mending every heart</w:t>
      </w:r>
    </w:p>
    <w:p w14:paraId="69C6144F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2x </w:t>
      </w:r>
      <w:r w:rsidRPr="00E16B8B">
        <w:rPr>
          <w:rFonts w:cstheme="minorHAnsi"/>
          <w:sz w:val="19"/>
          <w:szCs w:val="19"/>
          <w:lang w:val="en-US"/>
        </w:rPr>
        <w:t>I worship You</w:t>
      </w:r>
    </w:p>
    <w:p w14:paraId="34534E2E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25B92D92" w14:textId="726EEC6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7700257F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5BAB6CAD" w14:textId="5B3098EC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8x </w:t>
      </w:r>
      <w:r w:rsidRPr="00E16B8B">
        <w:rPr>
          <w:rFonts w:cstheme="minorHAnsi"/>
          <w:sz w:val="19"/>
          <w:szCs w:val="19"/>
          <w:lang w:val="en-US"/>
        </w:rPr>
        <w:t>That is who You are</w:t>
      </w:r>
    </w:p>
    <w:p w14:paraId="7C53E1E4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4A8FA4D2" w14:textId="2D3A1246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03B2E1B6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0089B94B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Even when I don't see it, You're working</w:t>
      </w:r>
    </w:p>
    <w:p w14:paraId="3E96323C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Even when I don't feel it, You're working</w:t>
      </w:r>
    </w:p>
    <w:p w14:paraId="23120649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never stop, You never stop working</w:t>
      </w:r>
    </w:p>
    <w:p w14:paraId="55D23DFA" w14:textId="449B145C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You never stop, You never stop working</w:t>
      </w:r>
      <w:r>
        <w:rPr>
          <w:rFonts w:cstheme="minorHAnsi"/>
          <w:sz w:val="19"/>
          <w:szCs w:val="19"/>
          <w:lang w:val="en-US"/>
        </w:rPr>
        <w:t xml:space="preserve"> 4x</w:t>
      </w:r>
    </w:p>
    <w:p w14:paraId="18E13EE2" w14:textId="77777777" w:rsidR="001C55B1" w:rsidRDefault="001C55B1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67F329EF" w14:textId="231933B4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769C9D5F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BEF02C3" w14:textId="5827AFB2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8 x </w:t>
      </w:r>
      <w:r w:rsidRPr="00E16B8B">
        <w:rPr>
          <w:rFonts w:cstheme="minorHAnsi"/>
          <w:sz w:val="19"/>
          <w:szCs w:val="19"/>
          <w:lang w:val="en-US"/>
        </w:rPr>
        <w:t>That is who You are</w:t>
      </w:r>
    </w:p>
    <w:p w14:paraId="5B49C868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That is who You are, Jesus</w:t>
      </w:r>
    </w:p>
    <w:p w14:paraId="6F68591E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112FBE60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</w:t>
      </w:r>
    </w:p>
    <w:p w14:paraId="6FA720B2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 depression</w:t>
      </w:r>
    </w:p>
    <w:p w14:paraId="799E32DD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 loneliness</w:t>
      </w:r>
    </w:p>
    <w:p w14:paraId="45123F32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 disease</w:t>
      </w:r>
    </w:p>
    <w:p w14:paraId="680F4531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 cancer</w:t>
      </w:r>
    </w:p>
    <w:p w14:paraId="2CDE5573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E16B8B">
        <w:rPr>
          <w:rFonts w:cstheme="minorHAnsi"/>
          <w:sz w:val="19"/>
          <w:szCs w:val="19"/>
          <w:lang w:val="en-US"/>
        </w:rPr>
        <w:t>His Name is above every other name</w:t>
      </w:r>
    </w:p>
    <w:p w14:paraId="6880DEC9" w14:textId="77777777" w:rsidR="00E16B8B" w:rsidRP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2EFC632" w14:textId="459BE1DB" w:rsidR="00E16B8B" w:rsidRDefault="00E16B8B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 xml:space="preserve">8 x </w:t>
      </w:r>
      <w:r w:rsidRPr="00E16B8B">
        <w:rPr>
          <w:rFonts w:cstheme="minorHAnsi"/>
          <w:sz w:val="19"/>
          <w:szCs w:val="19"/>
          <w:lang w:val="en-US"/>
        </w:rPr>
        <w:t>That is who You are</w:t>
      </w:r>
    </w:p>
    <w:p w14:paraId="08347524" w14:textId="77777777" w:rsidR="006E5F06" w:rsidRPr="00E16B8B" w:rsidRDefault="006E5F06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1B2F1C27" w14:textId="4E876A1E" w:rsidR="00697AF1" w:rsidRDefault="008F5756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8C34B4">
        <w:rPr>
          <w:rFonts w:cstheme="minorHAnsi"/>
          <w:b/>
          <w:bCs/>
          <w:sz w:val="19"/>
          <w:szCs w:val="19"/>
        </w:rPr>
        <w:t xml:space="preserve">Opwekking </w:t>
      </w:r>
      <w:r w:rsidR="006545E3">
        <w:rPr>
          <w:rFonts w:cstheme="minorHAnsi"/>
          <w:b/>
          <w:bCs/>
          <w:sz w:val="19"/>
          <w:szCs w:val="19"/>
        </w:rPr>
        <w:t>589</w:t>
      </w:r>
      <w:r w:rsidRPr="008C34B4">
        <w:rPr>
          <w:rFonts w:cstheme="minorHAnsi"/>
          <w:b/>
          <w:bCs/>
          <w:sz w:val="19"/>
          <w:szCs w:val="19"/>
        </w:rPr>
        <w:t xml:space="preserve"> – Ik </w:t>
      </w:r>
      <w:r w:rsidR="006545E3">
        <w:rPr>
          <w:rFonts w:cstheme="minorHAnsi"/>
          <w:b/>
          <w:bCs/>
          <w:sz w:val="19"/>
          <w:szCs w:val="19"/>
        </w:rPr>
        <w:t>wil juichen voor U</w:t>
      </w:r>
    </w:p>
    <w:p w14:paraId="3BFEDE7C" w14:textId="472778E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:</w:t>
      </w:r>
    </w:p>
    <w:p w14:paraId="6FDCD8BF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k wil juichen voor U, mijn Heer</w:t>
      </w:r>
    </w:p>
    <w:p w14:paraId="0673F93F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Met blijdschap in mijn hart.</w:t>
      </w:r>
    </w:p>
    <w:p w14:paraId="2A2DA20E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k wil jubelen voor U Heer</w:t>
      </w:r>
    </w:p>
    <w:p w14:paraId="2AC174DE" w14:textId="14362A50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Mijn hart is vol ontzag</w:t>
      </w:r>
    </w:p>
    <w:p w14:paraId="53269B36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k erken: U, Heer, bent God</w:t>
      </w:r>
    </w:p>
    <w:p w14:paraId="0B1D39F1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n ik behoor U toe.</w:t>
      </w:r>
    </w:p>
    <w:p w14:paraId="7B44856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Mijn aanbidding is slechts voor U</w:t>
      </w:r>
    </w:p>
    <w:p w14:paraId="0EBF8D41" w14:textId="5AAD203E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Wat ik ook denk of voel.</w:t>
      </w:r>
    </w:p>
    <w:p w14:paraId="3EBAE22F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659AA464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n ik ga door de poorten met een loflied,</w:t>
      </w:r>
    </w:p>
    <w:p w14:paraId="78A18FDA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Want ik wil U ontmoeten deze dag.</w:t>
      </w:r>
    </w:p>
    <w:p w14:paraId="6918A43D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n ik zing U alle lof toe,</w:t>
      </w:r>
    </w:p>
    <w:p w14:paraId="7161B6B6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proofErr w:type="spellStart"/>
      <w:r w:rsidRPr="006545E3">
        <w:rPr>
          <w:rFonts w:cstheme="minorHAnsi"/>
          <w:sz w:val="19"/>
          <w:szCs w:val="19"/>
        </w:rPr>
        <w:t>'K</w:t>
      </w:r>
      <w:proofErr w:type="spellEnd"/>
      <w:r w:rsidRPr="006545E3">
        <w:rPr>
          <w:rFonts w:cstheme="minorHAnsi"/>
          <w:sz w:val="19"/>
          <w:szCs w:val="19"/>
        </w:rPr>
        <w:t xml:space="preserve"> hef mijn handen naar U op.</w:t>
      </w:r>
    </w:p>
    <w:p w14:paraId="4CAB5C4D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k prijs Uw naam,</w:t>
      </w:r>
    </w:p>
    <w:p w14:paraId="6500DD4C" w14:textId="228401FD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God van de eeuwigheid.</w:t>
      </w:r>
    </w:p>
    <w:p w14:paraId="3D4D0361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6296BB81" w14:textId="269FEB76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</w:t>
      </w:r>
    </w:p>
    <w:p w14:paraId="760E88B8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4BA42F3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Want de Heer is goed.</w:t>
      </w:r>
    </w:p>
    <w:p w14:paraId="74B4F5CC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jn goedertierenheid</w:t>
      </w:r>
    </w:p>
    <w:p w14:paraId="5D468D9E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s tot in eeuwigheid, amen!</w:t>
      </w:r>
    </w:p>
    <w:p w14:paraId="76B3BFA3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Ja de heer is goed,</w:t>
      </w:r>
    </w:p>
    <w:p w14:paraId="68CBB6DD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jn liefde</w:t>
      </w:r>
    </w:p>
    <w:p w14:paraId="6A3336CA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En zijn trouw</w:t>
      </w:r>
    </w:p>
    <w:p w14:paraId="49C9E2E9" w14:textId="77777777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Zijn tot in eeuwigheid, amen!</w:t>
      </w:r>
    </w:p>
    <w:p w14:paraId="36895BE9" w14:textId="77777777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CCE42A2" w14:textId="6018E801" w:rsidR="006545E3" w:rsidRP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Ik prijs Uw naam, )3x</w:t>
      </w:r>
    </w:p>
    <w:p w14:paraId="5AC4C48E" w14:textId="4E97C28D" w:rsidR="008F5756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  <w:r w:rsidRPr="006545E3">
        <w:rPr>
          <w:rFonts w:cstheme="minorHAnsi"/>
          <w:sz w:val="19"/>
          <w:szCs w:val="19"/>
        </w:rPr>
        <w:t>God van de eeuwigheid)3x</w:t>
      </w:r>
    </w:p>
    <w:p w14:paraId="2F0F6AF3" w14:textId="7D86A9F1" w:rsidR="006545E3" w:rsidRDefault="006545E3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32326F33" w14:textId="39C061D8" w:rsidR="006545E3" w:rsidRDefault="006545E3" w:rsidP="001C55B1">
      <w:pPr>
        <w:spacing w:after="0" w:line="240" w:lineRule="auto"/>
        <w:rPr>
          <w:rFonts w:cstheme="minorHAnsi"/>
          <w:b/>
          <w:bCs/>
          <w:sz w:val="19"/>
          <w:szCs w:val="19"/>
          <w:lang w:val="en-US"/>
        </w:rPr>
      </w:pPr>
      <w:r w:rsidRPr="006545E3">
        <w:rPr>
          <w:rFonts w:cstheme="minorHAnsi"/>
          <w:b/>
          <w:bCs/>
          <w:sz w:val="19"/>
          <w:szCs w:val="19"/>
          <w:lang w:val="en-US"/>
        </w:rPr>
        <w:t>Bijdrage His w</w:t>
      </w:r>
      <w:r>
        <w:rPr>
          <w:rFonts w:cstheme="minorHAnsi"/>
          <w:b/>
          <w:bCs/>
          <w:sz w:val="19"/>
          <w:szCs w:val="19"/>
          <w:lang w:val="en-US"/>
        </w:rPr>
        <w:t>ork of Art</w:t>
      </w:r>
    </w:p>
    <w:p w14:paraId="24765BAF" w14:textId="77777777" w:rsidR="006545E3" w:rsidRPr="006545E3" w:rsidRDefault="006545E3" w:rsidP="001C55B1">
      <w:pPr>
        <w:spacing w:after="0" w:line="240" w:lineRule="auto"/>
        <w:rPr>
          <w:rFonts w:cstheme="minorHAnsi"/>
          <w:b/>
          <w:bCs/>
          <w:sz w:val="19"/>
          <w:szCs w:val="19"/>
          <w:lang w:val="en-US"/>
        </w:rPr>
      </w:pPr>
    </w:p>
    <w:p w14:paraId="630B2B95" w14:textId="74A5217F" w:rsidR="008F5756" w:rsidRPr="006E5F06" w:rsidRDefault="006E5F06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6E5F06">
        <w:rPr>
          <w:rFonts w:cstheme="minorHAnsi"/>
          <w:b/>
          <w:bCs/>
          <w:sz w:val="19"/>
          <w:szCs w:val="19"/>
        </w:rPr>
        <w:t xml:space="preserve">Opwekking voor </w:t>
      </w:r>
      <w:proofErr w:type="spellStart"/>
      <w:r w:rsidRPr="006E5F06">
        <w:rPr>
          <w:rFonts w:cstheme="minorHAnsi"/>
          <w:b/>
          <w:bCs/>
          <w:sz w:val="19"/>
          <w:szCs w:val="19"/>
        </w:rPr>
        <w:t>kids</w:t>
      </w:r>
      <w:proofErr w:type="spellEnd"/>
      <w:r w:rsidRPr="006E5F06">
        <w:rPr>
          <w:rFonts w:cstheme="minorHAnsi"/>
          <w:b/>
          <w:bCs/>
          <w:sz w:val="19"/>
          <w:szCs w:val="19"/>
        </w:rPr>
        <w:t xml:space="preserve"> 70 – Liefde, b</w:t>
      </w:r>
      <w:r>
        <w:rPr>
          <w:rFonts w:cstheme="minorHAnsi"/>
          <w:b/>
          <w:bCs/>
          <w:sz w:val="19"/>
          <w:szCs w:val="19"/>
        </w:rPr>
        <w:t>lijdschap, vrede</w:t>
      </w:r>
    </w:p>
    <w:p w14:paraId="49DB7F21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Refrein:</w:t>
      </w:r>
    </w:p>
    <w:p w14:paraId="04A8F666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Liefde, blijdschap, vrede,</w:t>
      </w:r>
    </w:p>
    <w:p w14:paraId="61015FA0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goedheid en ook trouw.</w:t>
      </w:r>
    </w:p>
    <w:p w14:paraId="0CBE5C4A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Wil de Heer je leren,</w:t>
      </w:r>
    </w:p>
    <w:p w14:paraId="7DE72A37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 xml:space="preserve">door de </w:t>
      </w:r>
      <w:proofErr w:type="spellStart"/>
      <w:r w:rsidRPr="006E5F06">
        <w:rPr>
          <w:rFonts w:cstheme="minorHAnsi"/>
          <w:sz w:val="19"/>
          <w:szCs w:val="19"/>
        </w:rPr>
        <w:t>Heil'ge</w:t>
      </w:r>
      <w:proofErr w:type="spellEnd"/>
      <w:r w:rsidRPr="006E5F06">
        <w:rPr>
          <w:rFonts w:cstheme="minorHAnsi"/>
          <w:sz w:val="19"/>
          <w:szCs w:val="19"/>
        </w:rPr>
        <w:t xml:space="preserve"> Geest in jou.</w:t>
      </w:r>
    </w:p>
    <w:p w14:paraId="284B8E0C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59524D1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Het is vaak moeilijk</w:t>
      </w:r>
    </w:p>
    <w:p w14:paraId="75B26A8C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om goed te doen.</w:t>
      </w:r>
    </w:p>
    <w:p w14:paraId="58AE6A2E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En echt voor God te leven.</w:t>
      </w:r>
    </w:p>
    <w:p w14:paraId="362C4126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Daarom heeft de Heer</w:t>
      </w:r>
    </w:p>
    <w:p w14:paraId="5ACC31DC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als hulp voor ons</w:t>
      </w:r>
    </w:p>
    <w:p w14:paraId="66A1A3B4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 xml:space="preserve">zijn </w:t>
      </w:r>
      <w:proofErr w:type="spellStart"/>
      <w:r w:rsidRPr="006E5F06">
        <w:rPr>
          <w:rFonts w:cstheme="minorHAnsi"/>
          <w:sz w:val="19"/>
          <w:szCs w:val="19"/>
        </w:rPr>
        <w:t>Heil'ge</w:t>
      </w:r>
      <w:proofErr w:type="spellEnd"/>
      <w:r w:rsidRPr="006E5F06">
        <w:rPr>
          <w:rFonts w:cstheme="minorHAnsi"/>
          <w:sz w:val="19"/>
          <w:szCs w:val="19"/>
        </w:rPr>
        <w:t xml:space="preserve"> Geest gegeven.</w:t>
      </w:r>
    </w:p>
    <w:p w14:paraId="621227F9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3B4D00DB" w14:textId="7D01FA1A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Refrein</w:t>
      </w:r>
    </w:p>
    <w:p w14:paraId="1099FFA0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EF062BB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Waar je ook bent</w:t>
      </w:r>
    </w:p>
    <w:p w14:paraId="67089651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of wat je ook doet.</w:t>
      </w:r>
    </w:p>
    <w:p w14:paraId="4F7BA154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Hij wil je steeds weer leren.</w:t>
      </w:r>
    </w:p>
    <w:p w14:paraId="54E8EFAD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Om door je hele doen</w:t>
      </w:r>
    </w:p>
    <w:p w14:paraId="073FA9BA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en laten heen</w:t>
      </w:r>
    </w:p>
    <w:p w14:paraId="305EEAEF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de Vader te vereren.</w:t>
      </w:r>
    </w:p>
    <w:p w14:paraId="4467ACAA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37F4F276" w14:textId="4FE4BCBE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Refrein</w:t>
      </w:r>
    </w:p>
    <w:p w14:paraId="4291E4B8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200373D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Wanneer Gods Geest</w:t>
      </w:r>
    </w:p>
    <w:p w14:paraId="0D541B8B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je leven leidt.</w:t>
      </w:r>
    </w:p>
    <w:p w14:paraId="6EB16B0D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Dan zul je pas gaan merken.</w:t>
      </w:r>
    </w:p>
    <w:p w14:paraId="2764BD79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Dat zijn aanwezigheid</w:t>
      </w:r>
    </w:p>
    <w:p w14:paraId="5EC58639" w14:textId="77777777" w:rsidR="006E5F06" w:rsidRPr="006E5F06" w:rsidRDefault="006E5F06" w:rsidP="001C55B1">
      <w:pPr>
        <w:spacing w:after="0" w:line="240" w:lineRule="auto"/>
        <w:rPr>
          <w:rFonts w:cstheme="minorHAnsi"/>
          <w:sz w:val="19"/>
          <w:szCs w:val="19"/>
        </w:rPr>
      </w:pPr>
      <w:r w:rsidRPr="006E5F06">
        <w:rPr>
          <w:rFonts w:cstheme="minorHAnsi"/>
          <w:sz w:val="19"/>
          <w:szCs w:val="19"/>
        </w:rPr>
        <w:t>je vrede geeft,</w:t>
      </w:r>
    </w:p>
    <w:p w14:paraId="472C139A" w14:textId="5966F8E0" w:rsidR="008F5756" w:rsidRDefault="006E5F06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6E5F06">
        <w:rPr>
          <w:rFonts w:cstheme="minorHAnsi"/>
          <w:sz w:val="19"/>
          <w:szCs w:val="19"/>
          <w:lang w:val="en-US"/>
        </w:rPr>
        <w:t>en altijd zal versterken.</w:t>
      </w:r>
    </w:p>
    <w:p w14:paraId="5E669738" w14:textId="20C42420" w:rsidR="006E5F06" w:rsidRDefault="006E5F06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1FAA9EDE" w14:textId="4A6B68DC" w:rsidR="006E5F06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b/>
          <w:bCs/>
          <w:sz w:val="19"/>
          <w:szCs w:val="19"/>
          <w:lang w:val="en-US"/>
        </w:rPr>
        <w:t>Tim Hughes – Happy day</w:t>
      </w:r>
    </w:p>
    <w:p w14:paraId="56CC5DE7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The greatest day in history</w:t>
      </w:r>
    </w:p>
    <w:p w14:paraId="793B5C54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Death is beaten, You have rescued me</w:t>
      </w:r>
    </w:p>
    <w:p w14:paraId="32965332" w14:textId="6350DCEB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Sing it out, Jesus is alive</w:t>
      </w:r>
    </w:p>
    <w:p w14:paraId="641FD71B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The empty cross, the empty grave</w:t>
      </w:r>
    </w:p>
    <w:p w14:paraId="348C19D3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Life eternal, You have won the day</w:t>
      </w:r>
    </w:p>
    <w:p w14:paraId="7DC78685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Shout it out, Jesus is alive</w:t>
      </w:r>
    </w:p>
    <w:p w14:paraId="6A809878" w14:textId="4C02653A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He's alive</w:t>
      </w:r>
    </w:p>
    <w:p w14:paraId="12F24787" w14:textId="73AEB745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10B9B8DF" w14:textId="2CBBE8CA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:</w:t>
      </w:r>
    </w:p>
    <w:p w14:paraId="6266330C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Oh, happy day, happy day</w:t>
      </w:r>
    </w:p>
    <w:p w14:paraId="05C12C14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You washed my sin away</w:t>
      </w:r>
    </w:p>
    <w:p w14:paraId="5EC4B123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Oh, happy day, happy day</w:t>
      </w:r>
    </w:p>
    <w:p w14:paraId="3ACC7C8F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I'll never be the same</w:t>
      </w:r>
    </w:p>
    <w:p w14:paraId="51D3428E" w14:textId="3FDE6174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Forever I am changed</w:t>
      </w:r>
    </w:p>
    <w:p w14:paraId="514D7156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0AD1BCD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When I stand in that place</w:t>
      </w:r>
    </w:p>
    <w:p w14:paraId="7C10559F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Free at last, meeting face to face</w:t>
      </w:r>
    </w:p>
    <w:p w14:paraId="1830A81A" w14:textId="31DC1651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I am yours, Jesus, You are mine</w:t>
      </w:r>
    </w:p>
    <w:p w14:paraId="4E507DE4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Endless joy, perfect peace</w:t>
      </w:r>
    </w:p>
    <w:p w14:paraId="00FA8247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Earthly pain finally will cease</w:t>
      </w:r>
    </w:p>
    <w:p w14:paraId="2564873B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Celebrate, Jesus is alive</w:t>
      </w:r>
    </w:p>
    <w:p w14:paraId="1CA4A712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He's alive</w:t>
      </w:r>
    </w:p>
    <w:p w14:paraId="11BC20D7" w14:textId="77777777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413E0B5F" w14:textId="1EC01ECE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59157D7C" w14:textId="77777777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044725B0" w14:textId="7944A25B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Oh, what a glorious day</w:t>
      </w:r>
    </w:p>
    <w:p w14:paraId="387D932D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What a glorious way</w:t>
      </w:r>
    </w:p>
    <w:p w14:paraId="4483EEB4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That You have saved me</w:t>
      </w:r>
    </w:p>
    <w:p w14:paraId="14694290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And oh, what a glorious day</w:t>
      </w:r>
    </w:p>
    <w:p w14:paraId="252B599E" w14:textId="4B6A776A" w:rsid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424045">
        <w:rPr>
          <w:rFonts w:cstheme="minorHAnsi"/>
          <w:sz w:val="19"/>
          <w:szCs w:val="19"/>
          <w:lang w:val="en-US"/>
        </w:rPr>
        <w:t>What a glorious name</w:t>
      </w:r>
    </w:p>
    <w:p w14:paraId="4E73E849" w14:textId="77777777" w:rsidR="00424045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38030366" w14:textId="48459E70" w:rsidR="006E5F06" w:rsidRPr="00424045" w:rsidRDefault="00424045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>
        <w:rPr>
          <w:rFonts w:cstheme="minorHAnsi"/>
          <w:sz w:val="19"/>
          <w:szCs w:val="19"/>
          <w:lang w:val="en-US"/>
        </w:rPr>
        <w:t>Refrein</w:t>
      </w:r>
    </w:p>
    <w:p w14:paraId="4E52D47B" w14:textId="082D6A9A" w:rsidR="008F5756" w:rsidRDefault="006E5F06" w:rsidP="001C55B1">
      <w:pPr>
        <w:spacing w:after="0" w:line="240" w:lineRule="auto"/>
        <w:jc w:val="center"/>
        <w:rPr>
          <w:rFonts w:cstheme="minorHAnsi"/>
          <w:b/>
          <w:bCs/>
          <w:sz w:val="19"/>
          <w:szCs w:val="19"/>
          <w:lang w:val="en-US"/>
        </w:rPr>
      </w:pPr>
      <w:r>
        <w:rPr>
          <w:rFonts w:cstheme="minorHAnsi"/>
          <w:b/>
          <w:bCs/>
          <w:sz w:val="19"/>
          <w:szCs w:val="19"/>
          <w:lang w:val="en-US"/>
        </w:rPr>
        <w:t>Dankgebed</w:t>
      </w:r>
    </w:p>
    <w:p w14:paraId="515F4DFE" w14:textId="57E03CE7" w:rsidR="006E5F06" w:rsidRPr="00A97FFD" w:rsidRDefault="006E5F06" w:rsidP="001C55B1">
      <w:pPr>
        <w:spacing w:after="0" w:line="240" w:lineRule="auto"/>
        <w:jc w:val="center"/>
        <w:rPr>
          <w:rFonts w:cstheme="minorHAnsi"/>
          <w:b/>
          <w:bCs/>
          <w:sz w:val="19"/>
          <w:szCs w:val="19"/>
          <w:lang w:val="en-US"/>
        </w:rPr>
      </w:pPr>
      <w:r>
        <w:rPr>
          <w:rFonts w:cstheme="minorHAnsi"/>
          <w:b/>
          <w:bCs/>
          <w:sz w:val="19"/>
          <w:szCs w:val="19"/>
          <w:lang w:val="en-US"/>
        </w:rPr>
        <w:t>Collecte</w:t>
      </w:r>
    </w:p>
    <w:p w14:paraId="3D9F00D7" w14:textId="79CBB8DE" w:rsidR="00697AF1" w:rsidRPr="00603894" w:rsidRDefault="00603894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603894">
        <w:rPr>
          <w:rFonts w:cstheme="minorHAnsi"/>
          <w:b/>
          <w:bCs/>
          <w:sz w:val="19"/>
          <w:szCs w:val="19"/>
        </w:rPr>
        <w:t>Opwekking 850 – Het komt door Zij</w:t>
      </w:r>
      <w:r>
        <w:rPr>
          <w:rFonts w:cstheme="minorHAnsi"/>
          <w:b/>
          <w:bCs/>
          <w:sz w:val="19"/>
          <w:szCs w:val="19"/>
        </w:rPr>
        <w:t>n naam</w:t>
      </w:r>
    </w:p>
    <w:p w14:paraId="6E86BE7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Ons getuigenis is rijk, rijk aan verhalen.</w:t>
      </w:r>
    </w:p>
    <w:p w14:paraId="424590E1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Verhalen van wonderen, van God die ons droeg.</w:t>
      </w:r>
    </w:p>
    <w:p w14:paraId="01D3E3AE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het zet ons aan tot daden, daden van liefde,</w:t>
      </w:r>
    </w:p>
    <w:p w14:paraId="38D238D1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liefde en leven zoals God heeft bedoeld.</w:t>
      </w:r>
    </w:p>
    <w:p w14:paraId="73DA8304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0E1202C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ant het wonder van Gods grote daden</w:t>
      </w:r>
    </w:p>
    <w:p w14:paraId="779C0B3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in mensenlevens, dat komt door zijn naam.</w:t>
      </w:r>
    </w:p>
    <w:p w14:paraId="3867A8B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dat we leven door de kracht van vergeving,</w:t>
      </w:r>
    </w:p>
    <w:p w14:paraId="7BBFEC4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rstel en genezing dat komt door zijn naam.</w:t>
      </w:r>
    </w:p>
    <w:p w14:paraId="0CD99A9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t komt door zijn naam.</w:t>
      </w:r>
    </w:p>
    <w:p w14:paraId="130D8C6C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09D0C9B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t getuigenis zijn wij,</w:t>
      </w:r>
    </w:p>
    <w:p w14:paraId="29D7AAC8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ij die vertellen van zijn grote liefde, zijn trouw dag aan dag.</w:t>
      </w:r>
    </w:p>
    <w:p w14:paraId="51BF75B3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Hij zal ons nooit verlaten, zijn Geest geeft ons leven,</w:t>
      </w:r>
    </w:p>
    <w:p w14:paraId="391332F6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leven in vrijheid en niet meer in angst.</w:t>
      </w:r>
    </w:p>
    <w:p w14:paraId="3096E687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81696B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ij proclameren uw naam over hopeloosheid,</w:t>
      </w:r>
    </w:p>
    <w:p w14:paraId="05A1DEB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over ongerechtigheid, over ziekte en dood.</w:t>
      </w:r>
    </w:p>
    <w:p w14:paraId="2DEA4808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e proclameren uw naam over twijfel en angst,</w:t>
      </w:r>
    </w:p>
    <w:p w14:paraId="0FDA392B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over zorgen en verdriet, over mensen in nood.</w:t>
      </w:r>
    </w:p>
    <w:p w14:paraId="41CFED6E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we bidden in uw naam om herstel en genezing,</w:t>
      </w:r>
    </w:p>
    <w:p w14:paraId="60D46163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om de dag van bevrijding, om voorziening telkens weer.</w:t>
      </w:r>
    </w:p>
    <w:p w14:paraId="4EA8F74B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4323DA67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er, wij bidden in uw naam om geduld en vertrouwen,</w:t>
      </w:r>
    </w:p>
    <w:p w14:paraId="517E794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om geloof in het leven, om uw vrijheid meer en meer.</w:t>
      </w:r>
    </w:p>
    <w:p w14:paraId="7C00A802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In Jezus’ naam! (2x)</w:t>
      </w:r>
    </w:p>
    <w:p w14:paraId="403A4C8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17970EB2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ant het wonder van Gods grote daden in mensenlevens,</w:t>
      </w:r>
    </w:p>
    <w:p w14:paraId="191B7DDC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dat komt door zijn naam.</w:t>
      </w:r>
    </w:p>
    <w:p w14:paraId="4EB8276E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dat we leven door de kracht van vergeving,</w:t>
      </w:r>
    </w:p>
    <w:p w14:paraId="09CD7DE2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rstel en genezing dat komt door zijn naam.</w:t>
      </w:r>
    </w:p>
    <w:p w14:paraId="33C9791E" w14:textId="6BF48D70" w:rsidR="00E567E6" w:rsidRDefault="00603894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  <w:r w:rsidRPr="00603894">
        <w:rPr>
          <w:rFonts w:cstheme="minorHAnsi"/>
          <w:sz w:val="19"/>
          <w:szCs w:val="19"/>
        </w:rPr>
        <w:t xml:space="preserve">Het komt door zijn naam. </w:t>
      </w:r>
      <w:r w:rsidRPr="00603894">
        <w:rPr>
          <w:rFonts w:cstheme="minorHAnsi"/>
          <w:sz w:val="19"/>
          <w:szCs w:val="19"/>
          <w:lang w:val="en-US"/>
        </w:rPr>
        <w:t>(2x)</w:t>
      </w:r>
    </w:p>
    <w:p w14:paraId="1FE2E63E" w14:textId="5EA7A95F" w:rsidR="00603894" w:rsidRDefault="00603894" w:rsidP="001C55B1">
      <w:pPr>
        <w:spacing w:after="0" w:line="240" w:lineRule="auto"/>
        <w:rPr>
          <w:rFonts w:cstheme="minorHAnsi"/>
          <w:sz w:val="19"/>
          <w:szCs w:val="19"/>
          <w:lang w:val="en-US"/>
        </w:rPr>
      </w:pPr>
    </w:p>
    <w:p w14:paraId="61197AF9" w14:textId="32E91FEA" w:rsidR="00603894" w:rsidRDefault="00603894" w:rsidP="001C55B1">
      <w:pPr>
        <w:spacing w:after="0" w:line="240" w:lineRule="auto"/>
        <w:rPr>
          <w:rFonts w:cstheme="minorHAnsi"/>
          <w:b/>
          <w:bCs/>
          <w:sz w:val="19"/>
          <w:szCs w:val="19"/>
        </w:rPr>
      </w:pPr>
      <w:r w:rsidRPr="00603894">
        <w:rPr>
          <w:rFonts w:cstheme="minorHAnsi"/>
          <w:b/>
          <w:bCs/>
          <w:sz w:val="19"/>
          <w:szCs w:val="19"/>
        </w:rPr>
        <w:t>Zo zingt mijn ziel</w:t>
      </w:r>
    </w:p>
    <w:p w14:paraId="729E52D6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er, ik ben zo moe,</w:t>
      </w:r>
    </w:p>
    <w:p w14:paraId="3EDCE383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De wereld draait maar door.</w:t>
      </w:r>
    </w:p>
    <w:p w14:paraId="3B10F786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Kom toch naar mij toe.</w:t>
      </w:r>
    </w:p>
    <w:p w14:paraId="79788973" w14:textId="7DB78C96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Geef mij nieuwe hoop.</w:t>
      </w:r>
    </w:p>
    <w:p w14:paraId="09E43BC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Aan het einde van mijn kracht,</w:t>
      </w:r>
    </w:p>
    <w:p w14:paraId="13D7358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U draagt mij.</w:t>
      </w:r>
    </w:p>
    <w:p w14:paraId="422DB198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Als ik geen lied vinden kan,</w:t>
      </w:r>
    </w:p>
    <w:p w14:paraId="04905C2E" w14:textId="097C3986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U draagt mij.</w:t>
      </w:r>
    </w:p>
    <w:p w14:paraId="021D1F7F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als ik vergeefs naar woorden zoek,</w:t>
      </w:r>
    </w:p>
    <w:p w14:paraId="324DF147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geeft U mij opnieuw een lied.</w:t>
      </w:r>
    </w:p>
    <w:p w14:paraId="732DF5BA" w14:textId="312D0636" w:rsid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er, ik zing voor U.</w:t>
      </w:r>
    </w:p>
    <w:p w14:paraId="2754139F" w14:textId="445E5665" w:rsid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22537C1" w14:textId="6B286D30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:</w:t>
      </w:r>
    </w:p>
    <w:p w14:paraId="7A714FE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 xml:space="preserve">2x </w:t>
      </w:r>
      <w:r w:rsidRPr="00603894">
        <w:rPr>
          <w:rFonts w:cstheme="minorHAnsi"/>
          <w:sz w:val="19"/>
          <w:szCs w:val="19"/>
        </w:rPr>
        <w:t>Zo zingt mijn ziel,</w:t>
      </w:r>
    </w:p>
    <w:p w14:paraId="68130E5B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 xml:space="preserve">2x </w:t>
      </w:r>
      <w:r w:rsidRPr="00603894">
        <w:rPr>
          <w:rFonts w:cstheme="minorHAnsi"/>
          <w:sz w:val="19"/>
          <w:szCs w:val="19"/>
        </w:rPr>
        <w:t>hoe groot Uw liefde is,</w:t>
      </w:r>
    </w:p>
    <w:p w14:paraId="3E1AB72A" w14:textId="770FEB4C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Z</w:t>
      </w:r>
      <w:r w:rsidRPr="00603894">
        <w:rPr>
          <w:rFonts w:cstheme="minorHAnsi"/>
          <w:sz w:val="19"/>
          <w:szCs w:val="19"/>
        </w:rPr>
        <w:t>o zingt mijn ziel,</w:t>
      </w:r>
    </w:p>
    <w:p w14:paraId="03F04604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2E6631FD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er, mijn hart voelt zwaar.</w:t>
      </w:r>
    </w:p>
    <w:p w14:paraId="21988A62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Wat heeft het nog voor zin?</w:t>
      </w:r>
    </w:p>
    <w:p w14:paraId="74019269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Maak uw woorden waar.</w:t>
      </w:r>
    </w:p>
    <w:p w14:paraId="1E8523EB" w14:textId="798F4CA4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Geef een nieuw begin.</w:t>
      </w:r>
    </w:p>
    <w:p w14:paraId="65276E1D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Als ik niet meer vechten kan,</w:t>
      </w:r>
    </w:p>
    <w:p w14:paraId="34B83929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U draagt mij.</w:t>
      </w:r>
    </w:p>
    <w:p w14:paraId="1A759F9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Als het leven bijt en brandt,</w:t>
      </w:r>
    </w:p>
    <w:p w14:paraId="79939244" w14:textId="1529A443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U draagt mij.</w:t>
      </w:r>
    </w:p>
    <w:p w14:paraId="673732E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En als voor u zingen zinloos lijkt,</w:t>
      </w:r>
    </w:p>
    <w:p w14:paraId="4BA857BA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geeft U mij opnieuw een lied.</w:t>
      </w:r>
    </w:p>
    <w:p w14:paraId="143A60ED" w14:textId="2D5F233B" w:rsid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eer, ik zing voor U.</w:t>
      </w:r>
    </w:p>
    <w:p w14:paraId="35D750E5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729EF613" w14:textId="0F6DF8F3" w:rsid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>
        <w:rPr>
          <w:rFonts w:cstheme="minorHAnsi"/>
          <w:sz w:val="19"/>
          <w:szCs w:val="19"/>
        </w:rPr>
        <w:t>Refrein</w:t>
      </w:r>
    </w:p>
    <w:p w14:paraId="685A0BF2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</w:p>
    <w:p w14:paraId="57532ABE" w14:textId="77777777" w:rsidR="00603894" w:rsidRPr="0060389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Dan zingt mijn ziel tot U, O, Heer, mijn God.</w:t>
      </w:r>
    </w:p>
    <w:p w14:paraId="347A1951" w14:textId="2C9B8DF8" w:rsidR="00603894" w:rsidRPr="008C34B4" w:rsidRDefault="00603894" w:rsidP="001C55B1">
      <w:pPr>
        <w:spacing w:after="0" w:line="240" w:lineRule="auto"/>
        <w:rPr>
          <w:rFonts w:cstheme="minorHAnsi"/>
          <w:sz w:val="19"/>
          <w:szCs w:val="19"/>
        </w:rPr>
      </w:pPr>
      <w:r w:rsidRPr="00603894">
        <w:rPr>
          <w:rFonts w:cstheme="minorHAnsi"/>
          <w:sz w:val="19"/>
          <w:szCs w:val="19"/>
        </w:rPr>
        <w:t>Hoe groot zijt Gij. Hoe groot zijt Gij.</w:t>
      </w:r>
    </w:p>
    <w:sectPr w:rsidR="00603894" w:rsidRPr="008C34B4" w:rsidSect="00235646">
      <w:pgSz w:w="16838" w:h="11906" w:orient="landscape"/>
      <w:pgMar w:top="720" w:right="720" w:bottom="720" w:left="720" w:header="708" w:footer="708" w:gutter="0"/>
      <w:cols w:num="5" w:sep="1" w:space="11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247"/>
    <w:multiLevelType w:val="hybridMultilevel"/>
    <w:tmpl w:val="94422074"/>
    <w:lvl w:ilvl="0" w:tplc="7C148270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A46F1"/>
    <w:multiLevelType w:val="hybridMultilevel"/>
    <w:tmpl w:val="0690FF02"/>
    <w:lvl w:ilvl="0" w:tplc="9C2856B0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9224D"/>
    <w:multiLevelType w:val="hybridMultilevel"/>
    <w:tmpl w:val="61A8EC0E"/>
    <w:lvl w:ilvl="0" w:tplc="8BAE04C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A3621"/>
    <w:multiLevelType w:val="hybridMultilevel"/>
    <w:tmpl w:val="17603C06"/>
    <w:lvl w:ilvl="0" w:tplc="67BC272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476475"/>
    <w:multiLevelType w:val="hybridMultilevel"/>
    <w:tmpl w:val="FF2A8E88"/>
    <w:lvl w:ilvl="0" w:tplc="AE4E7020">
      <w:start w:val="1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57049034">
    <w:abstractNumId w:val="1"/>
  </w:num>
  <w:num w:numId="2" w16cid:durableId="1618219285">
    <w:abstractNumId w:val="2"/>
  </w:num>
  <w:num w:numId="3" w16cid:durableId="392892747">
    <w:abstractNumId w:val="4"/>
  </w:num>
  <w:num w:numId="4" w16cid:durableId="1821530723">
    <w:abstractNumId w:val="3"/>
  </w:num>
  <w:num w:numId="5" w16cid:durableId="2036081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7"/>
  <w:proofState w:spelling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bI0MDQxMjOxMDVQ0lEKTi0uzszPAykwrgUAif3RuSwAAAA="/>
  </w:docVars>
  <w:rsids>
    <w:rsidRoot w:val="00DE6E53"/>
    <w:rsid w:val="000370EB"/>
    <w:rsid w:val="0005368A"/>
    <w:rsid w:val="0008771F"/>
    <w:rsid w:val="00095F0F"/>
    <w:rsid w:val="000D78B3"/>
    <w:rsid w:val="001579E0"/>
    <w:rsid w:val="001C55B1"/>
    <w:rsid w:val="002060EF"/>
    <w:rsid w:val="00235646"/>
    <w:rsid w:val="002F5F6F"/>
    <w:rsid w:val="003C1EFE"/>
    <w:rsid w:val="00405C51"/>
    <w:rsid w:val="00424045"/>
    <w:rsid w:val="00443A04"/>
    <w:rsid w:val="0047346C"/>
    <w:rsid w:val="004802F3"/>
    <w:rsid w:val="004D0D45"/>
    <w:rsid w:val="004E0A8E"/>
    <w:rsid w:val="00524EE6"/>
    <w:rsid w:val="00554160"/>
    <w:rsid w:val="00603894"/>
    <w:rsid w:val="0065085F"/>
    <w:rsid w:val="006545E3"/>
    <w:rsid w:val="00697AF1"/>
    <w:rsid w:val="006B183B"/>
    <w:rsid w:val="006E5F06"/>
    <w:rsid w:val="006E6F4E"/>
    <w:rsid w:val="0071487B"/>
    <w:rsid w:val="007154B6"/>
    <w:rsid w:val="007751C1"/>
    <w:rsid w:val="007A019B"/>
    <w:rsid w:val="007D7776"/>
    <w:rsid w:val="00875280"/>
    <w:rsid w:val="008C34B4"/>
    <w:rsid w:val="008F5756"/>
    <w:rsid w:val="00903838"/>
    <w:rsid w:val="00922133"/>
    <w:rsid w:val="00950028"/>
    <w:rsid w:val="009625F9"/>
    <w:rsid w:val="009720DB"/>
    <w:rsid w:val="009D0A37"/>
    <w:rsid w:val="009F0FB4"/>
    <w:rsid w:val="00A37C39"/>
    <w:rsid w:val="00A97FFD"/>
    <w:rsid w:val="00B1277F"/>
    <w:rsid w:val="00B56466"/>
    <w:rsid w:val="00BA00D7"/>
    <w:rsid w:val="00D26925"/>
    <w:rsid w:val="00D924D4"/>
    <w:rsid w:val="00D96080"/>
    <w:rsid w:val="00DA5373"/>
    <w:rsid w:val="00DE6E53"/>
    <w:rsid w:val="00E16B8B"/>
    <w:rsid w:val="00E24411"/>
    <w:rsid w:val="00E35E3D"/>
    <w:rsid w:val="00E567E6"/>
    <w:rsid w:val="00E83AEB"/>
    <w:rsid w:val="00F252EE"/>
    <w:rsid w:val="00F53094"/>
    <w:rsid w:val="00F90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07BA7"/>
  <w15:chartTrackingRefBased/>
  <w15:docId w15:val="{528F3F78-0BE0-4967-BF68-27FDFEC26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03894"/>
    <w:rPr>
      <w:rFonts w:asciiTheme="minorHAnsi" w:hAnsiTheme="minorHAnsi" w:cstheme="minorBidi"/>
      <w:lang w:val="nl-NL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D924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semiHidden/>
    <w:rsid w:val="00D924D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paragraph" w:styleId="Normaalweb">
    <w:name w:val="Normal (Web)"/>
    <w:basedOn w:val="Standaard"/>
    <w:uiPriority w:val="99"/>
    <w:semiHidden/>
    <w:unhideWhenUsed/>
    <w:rsid w:val="00D924D4"/>
    <w:rPr>
      <w:rFonts w:ascii="Times New Roman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E567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076D7-55BA-4112-A1FD-264F3B208C0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8</Words>
  <Characters>769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k, L. van der</dc:creator>
  <cp:keywords/>
  <dc:description/>
  <cp:lastModifiedBy>Arne Schouten</cp:lastModifiedBy>
  <cp:revision>2</cp:revision>
  <cp:lastPrinted>2021-06-23T18:11:00Z</cp:lastPrinted>
  <dcterms:created xsi:type="dcterms:W3CDTF">2022-06-22T20:53:00Z</dcterms:created>
  <dcterms:modified xsi:type="dcterms:W3CDTF">2022-06-22T20:53:00Z</dcterms:modified>
</cp:coreProperties>
</file>